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145CE5" w14:textId="1F819A35" w:rsidR="004516D0" w:rsidRPr="005F232F" w:rsidRDefault="007B6213">
      <w:r w:rsidRPr="005F232F">
        <w:t xml:space="preserve">MOD 1 – BLOCK DIAG DCS, BANDWIDTH OF SIGNALS AND SYSTEMS, SAMPLING AND RECOVERY OR RECONSTRUYCTION (10M) – </w:t>
      </w:r>
      <w:r w:rsidR="0061493C" w:rsidRPr="005F232F">
        <w:t>THEORY,</w:t>
      </w:r>
      <w:r w:rsidRPr="005F232F">
        <w:t xml:space="preserve"> DERIVATION AND CONCEPTS</w:t>
      </w:r>
    </w:p>
    <w:p w14:paraId="083572A1" w14:textId="77777777" w:rsidR="007B6213" w:rsidRPr="005F232F" w:rsidRDefault="007B6213"/>
    <w:p w14:paraId="62F10AD1" w14:textId="5800813A" w:rsidR="007B6213" w:rsidRPr="005F232F" w:rsidRDefault="0061493C">
      <w:r w:rsidRPr="005F232F">
        <w:t>MOD 2 – PCM</w:t>
      </w:r>
      <w:r w:rsidR="007B6213" w:rsidRPr="005F232F">
        <w:t xml:space="preserve">, </w:t>
      </w:r>
      <w:r w:rsidRPr="005F232F">
        <w:t>DM,</w:t>
      </w:r>
      <w:r w:rsidR="007B6213" w:rsidRPr="005F232F">
        <w:t xml:space="preserve"> ADAPTIVE PCM – THEORY AND CONCEPTS – NO NUMERICAL</w:t>
      </w:r>
    </w:p>
    <w:p w14:paraId="60A5641F" w14:textId="77777777" w:rsidR="007B6213" w:rsidRPr="005F232F" w:rsidRDefault="007B6213"/>
    <w:p w14:paraId="254DF794" w14:textId="67973AFA" w:rsidR="007B6213" w:rsidRPr="005F232F" w:rsidRDefault="007B6213">
      <w:r w:rsidRPr="005F232F">
        <w:t>MOD 3 – ONLY PSD (GENERAL EXPRESSION CARRIES 3 MARKS) - DERIVATION</w:t>
      </w:r>
    </w:p>
    <w:p w14:paraId="75BE4381" w14:textId="186B8219" w:rsidR="007B6213" w:rsidRPr="005F232F" w:rsidRDefault="007B6213" w:rsidP="007B6213">
      <w:pPr>
        <w:pStyle w:val="ListParagraph"/>
        <w:numPr>
          <w:ilvl w:val="0"/>
          <w:numId w:val="1"/>
        </w:numPr>
      </w:pPr>
      <w:r w:rsidRPr="005F232F">
        <w:t>UNIPOLAR PSD</w:t>
      </w:r>
    </w:p>
    <w:p w14:paraId="6DE2F3A8" w14:textId="21C54863" w:rsidR="007B6213" w:rsidRPr="005F232F" w:rsidRDefault="007B6213" w:rsidP="007B6213">
      <w:pPr>
        <w:pStyle w:val="ListParagraph"/>
        <w:numPr>
          <w:ilvl w:val="0"/>
          <w:numId w:val="1"/>
        </w:numPr>
      </w:pPr>
      <w:r w:rsidRPr="005F232F">
        <w:t>POLAR PSD</w:t>
      </w:r>
    </w:p>
    <w:p w14:paraId="6EF1D1A8" w14:textId="069BBD35" w:rsidR="007B6213" w:rsidRPr="005F232F" w:rsidRDefault="007B6213" w:rsidP="007B6213">
      <w:pPr>
        <w:pStyle w:val="ListParagraph"/>
        <w:numPr>
          <w:ilvl w:val="0"/>
          <w:numId w:val="1"/>
        </w:numPr>
      </w:pPr>
      <w:r w:rsidRPr="005F232F">
        <w:t>BIPLOAR PSD ALL (ALL ALONG WITH GRAPH)</w:t>
      </w:r>
    </w:p>
    <w:p w14:paraId="2D780BA3" w14:textId="77777777" w:rsidR="007B6213" w:rsidRPr="005F232F" w:rsidRDefault="007B6213" w:rsidP="007B6213"/>
    <w:p w14:paraId="7F13AAA6" w14:textId="33A9CA4A" w:rsidR="007B6213" w:rsidRPr="005F232F" w:rsidRDefault="007B6213" w:rsidP="007B6213">
      <w:r w:rsidRPr="005F232F">
        <w:t xml:space="preserve">MOD 4 – BASEBAND TRANSMISSION SYSTEM BLOCK </w:t>
      </w:r>
      <w:r w:rsidR="00070958" w:rsidRPr="005F232F">
        <w:t>DIAGRAM,</w:t>
      </w:r>
      <w:r w:rsidRPr="005F232F">
        <w:t xml:space="preserve"> NYQUIST ZERO ISI, RAISED COSINE FILTERING, EYE PATTERN </w:t>
      </w:r>
      <w:r w:rsidR="00070958" w:rsidRPr="005F232F">
        <w:t>(NO</w:t>
      </w:r>
      <w:r w:rsidRPr="005F232F">
        <w:t xml:space="preserve"> EQUALIZATION NO CORRELATIVE CODING NO SCHEMES) – THEORY</w:t>
      </w:r>
    </w:p>
    <w:p w14:paraId="01AD70D7" w14:textId="77777777" w:rsidR="007B6213" w:rsidRPr="005F232F" w:rsidRDefault="007B6213" w:rsidP="007B6213"/>
    <w:p w14:paraId="759050BC" w14:textId="3C646D6E" w:rsidR="007B6213" w:rsidRPr="005F232F" w:rsidRDefault="007B6213" w:rsidP="0061493C">
      <w:r w:rsidRPr="005F232F">
        <w:t>MOD 5 – (25 MARKS HEAVY WEIGHTAGE) – GSO PROBLEM, SCHEMES</w:t>
      </w:r>
      <w:r w:rsidR="00070958">
        <w:t xml:space="preserve"> </w:t>
      </w:r>
      <w:r w:rsidRPr="005F232F">
        <w:t>(DIGITAL MOD SCHEMES – BPSK, QPSK,</w:t>
      </w:r>
      <w:r w:rsidR="00070958">
        <w:t xml:space="preserve"> </w:t>
      </w:r>
      <w:r w:rsidRPr="005F232F">
        <w:t>ASK – FOR WHICH TRANSMITTER</w:t>
      </w:r>
      <w:r w:rsidR="00070958">
        <w:t xml:space="preserve">, </w:t>
      </w:r>
      <w:r w:rsidR="00070958" w:rsidRPr="005F232F">
        <w:t>RECEIVER,</w:t>
      </w:r>
      <w:r w:rsidRPr="005F232F">
        <w:t xml:space="preserve"> BLOCK DIAGRAM,</w:t>
      </w:r>
      <w:r w:rsidR="007A57EC" w:rsidRPr="005F232F">
        <w:t xml:space="preserve"> PROBABLITY OF ERROR, CONSTELLATION DIAGRAM) – PROBLEMS + THEORY</w:t>
      </w:r>
    </w:p>
    <w:p w14:paraId="3BAAD713" w14:textId="77777777" w:rsidR="007A57EC" w:rsidRPr="005F232F" w:rsidRDefault="007A57EC" w:rsidP="007B6213"/>
    <w:p w14:paraId="2477C29B" w14:textId="1FFADFBF" w:rsidR="007A57EC" w:rsidRPr="005F232F" w:rsidRDefault="007A57EC" w:rsidP="007B6213">
      <w:r w:rsidRPr="005F232F">
        <w:t>MOD 6 – PSEUDO NOISE SEQUENCE, PROPERTIES, DIRECT SEQ SPREAD SPECTRUM, TDMA, CDMA, FDMA,</w:t>
      </w:r>
      <w:r w:rsidR="005F232F">
        <w:t xml:space="preserve"> SDMA – THEORY AND PROBLEMS (20</w:t>
      </w:r>
      <w:r w:rsidRPr="005F232F">
        <w:t xml:space="preserve"> </w:t>
      </w:r>
      <w:r w:rsidR="00070958" w:rsidRPr="005F232F">
        <w:t>MARKS)</w:t>
      </w:r>
      <w:r w:rsidRPr="005F232F">
        <w:t xml:space="preserve"> </w:t>
      </w:r>
    </w:p>
    <w:p w14:paraId="375CC855" w14:textId="77777777" w:rsidR="007A57EC" w:rsidRPr="005F232F" w:rsidRDefault="007A57EC" w:rsidP="007B6213"/>
    <w:p w14:paraId="6CF164C4" w14:textId="518249C1" w:rsidR="007A57EC" w:rsidRPr="005F232F" w:rsidRDefault="007A57EC" w:rsidP="007B6213">
      <w:r w:rsidRPr="005F232F">
        <w:t>MOD 7 – (15</w:t>
      </w:r>
      <w:r w:rsidR="00BC2F09">
        <w:t xml:space="preserve"> MARKS) – INFORMATION THEORY - </w:t>
      </w:r>
      <w:r w:rsidRPr="005F232F">
        <w:t>ENTROPY, MUTUAL INFORMATION, ERROR CONTROL CODES, HAMMING CODES</w:t>
      </w:r>
    </w:p>
    <w:p w14:paraId="13975966" w14:textId="77777777" w:rsidR="001B0E10" w:rsidRPr="005F232F" w:rsidRDefault="001B0E10" w:rsidP="007B6213"/>
    <w:p w14:paraId="5C12676C" w14:textId="71295C4D" w:rsidR="001B0E10" w:rsidRPr="005F232F" w:rsidRDefault="001B0E10" w:rsidP="007B6213">
      <w:r w:rsidRPr="005F232F">
        <w:t>MOD 1 - 10</w:t>
      </w:r>
    </w:p>
    <w:p w14:paraId="2193DC33" w14:textId="655AB936" w:rsidR="001B0E10" w:rsidRPr="005F232F" w:rsidRDefault="001B0E10" w:rsidP="007B6213">
      <w:r w:rsidRPr="005F232F">
        <w:t xml:space="preserve">MOD 2 – 10 </w:t>
      </w:r>
    </w:p>
    <w:p w14:paraId="272A1BD2" w14:textId="537FB97E" w:rsidR="001B0E10" w:rsidRPr="005F232F" w:rsidRDefault="001B0E10" w:rsidP="007B6213">
      <w:r w:rsidRPr="005F232F">
        <w:t>MOD 3 – 10</w:t>
      </w:r>
    </w:p>
    <w:p w14:paraId="691587EE" w14:textId="2A7B3FE7" w:rsidR="001B0E10" w:rsidRPr="005F232F" w:rsidRDefault="001B0E10" w:rsidP="007B6213">
      <w:r w:rsidRPr="005F232F">
        <w:t>MOD 4 – 10</w:t>
      </w:r>
    </w:p>
    <w:p w14:paraId="694F71D1" w14:textId="1C2C5768" w:rsidR="001B0E10" w:rsidRPr="005F232F" w:rsidRDefault="001B0E10" w:rsidP="007B6213">
      <w:r w:rsidRPr="005F232F">
        <w:t>MOD 5 – 25</w:t>
      </w:r>
    </w:p>
    <w:p w14:paraId="557F8995" w14:textId="624A8A4F" w:rsidR="001B0E10" w:rsidRPr="005F232F" w:rsidRDefault="005F232F" w:rsidP="007B6213">
      <w:r>
        <w:t>MOD 6 – 20</w:t>
      </w:r>
    </w:p>
    <w:p w14:paraId="3C4BD738" w14:textId="1D7772C1" w:rsidR="001B0E10" w:rsidRPr="005F232F" w:rsidRDefault="001B0E10" w:rsidP="007B6213">
      <w:r w:rsidRPr="005F232F">
        <w:t>MOD 7 - 15</w:t>
      </w:r>
    </w:p>
    <w:p w14:paraId="568A094B" w14:textId="77777777" w:rsidR="007B6213" w:rsidRPr="005F232F" w:rsidRDefault="007B6213" w:rsidP="007B6213"/>
    <w:sectPr w:rsidR="007B6213" w:rsidRPr="005F23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E6D2466"/>
    <w:multiLevelType w:val="hybridMultilevel"/>
    <w:tmpl w:val="2AC2D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3748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tTAyszAyMTS0sDBV0lEKTi0uzszPAykwqgUARnxrlSwAAAA="/>
  </w:docVars>
  <w:rsids>
    <w:rsidRoot w:val="003C7AF0"/>
    <w:rsid w:val="00070958"/>
    <w:rsid w:val="001B0E10"/>
    <w:rsid w:val="003C7AF0"/>
    <w:rsid w:val="004516D0"/>
    <w:rsid w:val="005F232F"/>
    <w:rsid w:val="0061493C"/>
    <w:rsid w:val="00682DAB"/>
    <w:rsid w:val="007A57EC"/>
    <w:rsid w:val="007B6213"/>
    <w:rsid w:val="00985623"/>
    <w:rsid w:val="00BC2F09"/>
    <w:rsid w:val="00D942E9"/>
    <w:rsid w:val="00E10C22"/>
    <w:rsid w:val="00F06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58626"/>
  <w15:chartTrackingRefBased/>
  <w15:docId w15:val="{6D8C45FB-99AF-4EF1-B12D-E772FCC9A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2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54</Words>
  <Characters>87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pranav karthikayan</dc:creator>
  <cp:keywords/>
  <dc:description/>
  <cp:lastModifiedBy>Rahul Karthik</cp:lastModifiedBy>
  <cp:revision>10</cp:revision>
  <dcterms:created xsi:type="dcterms:W3CDTF">2023-07-18T04:37:00Z</dcterms:created>
  <dcterms:modified xsi:type="dcterms:W3CDTF">2025-02-02T03:24:00Z</dcterms:modified>
</cp:coreProperties>
</file>